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eresa Pajo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re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jo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55 Woodbury Circle Gurnee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lnydegg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80312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